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พี่แชมป์)</w:t>
      </w:r>
      <w:r>
        <w:t xml:space="preserve"> </w:t>
      </w:r>
      <w:r>
        <w:t xml:space="preserve">การทดลองเก็บข้อมูล</w:t>
      </w:r>
      <w:r>
        <w:t xml:space="preserve"> </w:t>
      </w:r>
      <w:r>
        <w:t xml:space="preserve">Revoice</w:t>
      </w:r>
      <w:r>
        <w:t xml:space="preserve"> </w:t>
      </w:r>
      <w:r>
        <w:t xml:space="preserve">shuffle/drop</w:t>
      </w:r>
      <w:r>
        <w:t xml:space="preserve"> </w:t>
      </w:r>
      <w:r>
        <w:t xml:space="preserve">fram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คนยังจำได้ ใช่ไหมคะ เดี๋ยวก่อนนะ เดี๋ยวคุยย้อนกลับไปอันนี้ก่อน ตอนนี้ ตัวแปรต้นตัวแปรตามหาข้อมูลได้หลายข้าง ลักษณะนี้คือตัวแปร List เราจะเห็นว่า ตัว นี่ จะต้องมีก้ามปูเปิดแล้วก็ก้ามปูปิด พรุ่งนี้นี่เสมียนมูลตอนที่ 1 ก็เหมือนตัวที่ 2 คอมม่า เป็นไรไป ราคา ในลิฟท์ เราถามงานมีกี่ประเภทข้อมูลได้หลายแบบ เป็นทั้งกอดหอมเป็นตัวเลขหรือ อย่างใดอย่างหนึ่งหรือทั้งสองบอร์ดอยู่ใน 1 ขวบ สามารถทำได้นะครับ ข้อมูลที่อยู่ใน List ถึงได้อย่างไรเราต้องรู้รหัส Index วิธีการเข้าถึงเราจะเข้ากลุ่มโดยการอ้างอิงผ่านทาง Index เริ่มต้นที่เท่าไหร่คะ จำได้ไหม Index เอาเลขอะไรคะ เลข 0 ถูกไหมครับ เด็กตัวนอกเป็น 50 14 ไล่ไปจนครบ อารมณ์ ก็ลองนอกตาราง ข้อมูลใส่ทอง index มันก็เริ่มจากศูนย์ 2 เวลาเราเข้าถึงข้อมูลที่ผมยึด เราก็อ้างอิงไหมครับ แล้วตามด้วยเหมย Index index 0 ผลลัพธ์ที่ได้ก็คือ Apple ถูกไหมครับ indispensable ก็คือเชอรี่นะคะ สักหัวลิง เด็ก 1 ตัว ยังสามารถเข้าถึงข้อมูล ได้หลายครั้ง จำได้ เข้ากลุ่มบริการช่วงของ Index พรุ่งนี้ข้อมูล สาขา ที่เก็บตัวอักษรภาษาอังกฤษ Index เริ่มจาก 0 ถึง 8 นะคะ ที่อยู่เด็กที่ศูนย์ อายุ index ที่ 1 ดูๆรูปนี้ให้ครูหน่อย ผ้าคลุม ต้องการเข้าถึง ข้อมูลนะคะ 2 ต้นทุนเราจะได้ค่าคืออะไรคะ B2 ไหน Nike Air Max แต่ถ้าเราไม่อร่อย คราวที่แล้วเราบอกว่าเราไม่เอาเขาปิดไว้ก็ใกล้เราก็อายนะคะถ้ายังจำได้ OK เดี๋ยวทดสอบนิดนึง เปลี่ยนไปคราวที่แล้วยังจำได้ไหม เดี๋ยวนะ index 1 อันนี้คือข้อมูลของครูใช่ไหมคะครูเอาลงในแต่ละบล็อกเรียบร้อยแล้วถ้าเราเขียน ก็คือ ราคาจะมีค่าเป็น 1 2 X1 กับอะไรคะ อะไรเอ่ย X1 อันนี้คือ Index อะไรคะ กลับดึกไหมก็คือเด็กมันตรงกันใช่ไหมคะ ก็ตอบเป็น นะคะ วันนี้เท่ากับ 10 ข่าวพระเอก ถึง เท่ากับเท่าไหร่คะ 2-4 นั่ง งวดที่แล้วครูบอกให้ทำอะไรลองผิดใช่ไหม ถึงไหนแล้วเริ่มคิดฮอดหน่อยเริ่มที่ 2 พระปิดข้างหน้าไว้ใช่ไหมคะพร้อมที่ 2 เพราะฉะนั้นได้ 5 ไม่เอาขนมได้อะไรค่ะ 5 กับ 6 OK จำได้ไหมคราวที่แล้วเราทำแบบฝึกหัดกันจำได้นะคะ OK เช้านี้วันนี้ เขายังจะเอามูลมากกว่า 1 ตัวแปร เรามีรูปแบบของการจัดเก็บข้อมูลรูปแบบไหนอีก เราก็ปิดใช่ไหมคะ เมียรูปร่างของการจัดเก็บข้อมูลที่ 1 ตัวแปรมากกว่า 1 หน้า 1 นะคะก็คือ Dictionary ตัวนี้ ก็คือดิฉันอารีนะคะ การเก็บ แบบ Dictionary ต้องมี พี่กลับ Value เปรียบเหมือน index ถูกไหม คลินิกเด็กที่อยู่ในลิฟท์ งานลูกก็คือค่าข้อมูล รูปแบบของการจัดเก็บข้อมูลแบบ Dictionary เราจะขึ้นด้วยการเปิดปิดด้วยพิกัด ต่างกับเล็กใช่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พี่แชมป์) การทดลองเก็บข้อมูล Revoice shuffle/drop frame</dc:title>
  <dc:creator/>
  <cp:keywords/>
  <dcterms:created xsi:type="dcterms:W3CDTF">2022-08-15T07:24:58Z</dcterms:created>
  <dcterms:modified xsi:type="dcterms:W3CDTF">2022-08-15T07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13.26 น.</vt:lpwstr>
  </property>
  <property fmtid="{D5CDD505-2E9C-101B-9397-08002B2CF9AE}" pid="3" name="subtitle">
    <vt:lpwstr/>
  </property>
</Properties>
</file>